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ASR</w:t>
      </w:r>
      <w:r>
        <w:t xml:space="preserve"> </w:t>
      </w:r>
      <w:r>
        <w:t xml:space="preserve">การซ่อมแซมเสื้อผ้า(การติดตะขอ)_34933</w:t>
      </w:r>
    </w:p>
    <w:p>
      <w:pPr>
        <w:pStyle w:val="Date"/>
      </w:pPr>
      <w:r>
        <w:t xml:space="preserve">วันศุกร์ที่</w:t>
      </w:r>
      <w:r>
        <w:t xml:space="preserve"> </w:t>
      </w:r>
      <w:r>
        <w:t xml:space="preserve">26</w:t>
      </w:r>
      <w:r>
        <w:t xml:space="preserve"> </w:t>
      </w:r>
      <w:r>
        <w:t xml:space="preserve">พฤษจิกายน</w:t>
      </w:r>
      <w:r>
        <w:t xml:space="preserve"> </w:t>
      </w:r>
      <w:r>
        <w:t xml:space="preserve">2564</w:t>
      </w:r>
      <w:r>
        <w:t xml:space="preserve"> </w:t>
      </w:r>
      <w:r>
        <w:t xml:space="preserve">เวลา</w:t>
      </w:r>
      <w:r>
        <w:t xml:space="preserve"> </w:t>
      </w:r>
      <w:r>
        <w:t xml:space="preserve">14.4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 วิชาการงานอาชีพนะคะในชั้นประถมศึกษาปีที่ 4 นะคะโดยพบกับคุณครูสุนทรีสาธุภาพค่ะหรือว่าคุณนกนะคะ และ คุณครูโรงเรียนสอาดหรือว่าคุณครูป้ายนะคะ สำหรับในวันนี้นะคะเราจะมาเรียนรู้ในเรื่องของการซ่อมแซมเสื้อผ้านะคะโดยการติดตะขอนั่นเองนะคะ ซึ่งอันนั้นมันอยู่ส่วนไหนของ ที่เราจะพบเห็นเลยนะคะก็จะอยู่ที่ กางเกงนั่นเองค่ะคุณครูนก ซึ่งปะทะเกิดว่าตะขอหลุดก็จะทำให้กระโปรงหรือกางเกงของเราเนี่ยอาจจะหลวมนะคะเด็กๆอาจจะไม่ใส่ตัวนั้นต่อก็ได้นะคะ ซ่อมแซมเสื้อผ้าด้วยการติดตะขอค่ะ เพื่อที่เด็กๆจะได้ อายุกระโปรงหรือกางเกงของตัวเองได้นั่นเองค่ะ จุดประสงค์การเรียนรู้ในวันนี้นะคะ ข้อที่ 1 อธิบายวิธีการซ่อมแซมเสื้อผ้า ด้วยการติดตะขอได้ ฟีฟ่าย สำหรับข้อที่ 2 นะคะสามารถซ่อมแซมเสื้อผ้าด้วยการติดตะขอกระโปรงกางเกงได้นั่นเองค่ะ สำหรับข้อที่ 3 นะคะเด็กต้องมีความรับผิดชอบในการทำงานด้วยนะคะ ประโยชน์ของการซ่อมแซมเสื้อผ้านะคะ ประโยชน์ของการซ่อมแซมเสื้อผ้าเด็กๆคิดว่า มียังไงบ้างคะ เคยซ่อมแซมเสื้อผ้ากันไหม แล้วต้องไปวิธีไหนบ้าง ลองบอกคุณครูปลายทางสิคะ นึกออกไหมเอ่ย เดี๋ยวฝ้ายจะยกตัวอย่างให้ 1 ข้อนะคะเพื่อเป็นไกด์ไลน์ให้เด็กๆค่ะ ป้ายคะ ประโยชน์การซ่อมแซมเสื้อผ้านี้เป็นยังไงบ้างคะ สำหรับครูฝ้ายนะคะ นาฬิกามีประโยชน์ของการซ่อมแซมเสื้อผ้านะคะเมื่อเสื้อผ้าของเราชำรุดนะคะเราซ่อมแซมไปแล้วก็สามารถนำเสื้อผ้านั้นกลับมาใช้ได้ไหมนั่นเองค่ะ พอมีใช้ LINE แล้วหรือยังคะแล้วเด็กๆล่ะคะนึกออกไหมคะว่าประโยชน์ของการซ่อมแซมเสื้อผ้ามียังไงบ้าง กูขอคนละ 1 ข้อค่ะ เอาง่ายๆอย่างเช่นกระดุมนักเรียนหลุด ไม่มีไม่ต้อง เสื้อตัวนั้นนักเรียนจะหยิบมาใส่อีกครั้งนึง เขาก็จะทำให้ยากนะคะในการหยิบมาใส่เพราะว่า เวลาเราสวมใส่กระโปรงหรือกางเกงนะคะเราก็ไม่มีตะขอในการติดนะคะมันอาจจะหลุดไปก็ได้ค่ะดูค่ะกระดุมเสื้อสูท เด็กไม่ชอบ จะเป็นไงคะรถติดด้านบนเลยกระดุมหลุดแต่นักเรียนไม่ซ่อมไม่ติดกระดุมใหม่ พอหายปุ๊บ เราก็ดับ โป๊ใช่ไหมคะใช่แล้วค่ะจะทำให้ส่วนที่ตรงหน้าอกเราหรือ ตรงส่วนที่เป็น ไม่มีกระดุมนะคะจะทำให้ มันมีบัตรขึ้นมาใช่ช่องว่างขึ้นมาเองเห็นเนื้อหนังของเรานั้นเองค่ะ หรือ กระโปรงเด็กๆค่ะ สวยไหมคะชายกระโปรงหลุด เห็นนะคะครูฝ้ายเวลาชายกระโปรงหลุดเด็กบางคนอาจจะแก้ปัญหาส่วนตัวเฉพาะหน้าค่ะ ไหนดูไหมคะ ไอ้เป็ดจะใช้ ปีนี้ อาจทำได้ พูดฮะ ลูกแม็กก็จะเป็นโลหะเมื่อ 14 กับผิวเรามันก็จะทำให้ ผิวหนังเราถลอกได้นะคะ ที่จะใช้วิธีนี้นะคะ ที่เราไปดูเลยดีกว่าค่ะว่าประโยชน์ของการซ่อมแซมเสื้อผ้ามีอะไรกันบ้างแล้วตรงใจเด็กๆหรือไม่นะคะ ข้อที่ 1 ค่ะช่วยอายุการใช้งานของเสื้อผ้าให้นานยิ่งขึ้นอันนี้เหมือนกับที่คุณครูฝ้ายบอกเมื่อสักครู่นี้เลยค่ะ สำหรับ ข้อที่ 2 นะคะ ช่วยประหยัดค่าใช้จ่ายของตนเองและครอบครัวได้นั่นเองค่ะ ในข้อที่ 3 นะคะก็คือจะเพิ่มรายได้ให้กับครอบครัวเช่นรับการซ่อมแซมเสื้อผ้า ไม่ๆๆๆนะคะ กูเคยเห็นว่าบางที่นะคะรักต้องแต่งเสื้อผ้าเนี่ย เขาไม่สามารถทำอะไรได้เยอะก็คือ 1 เย็บผ้าหรือติดกระดุมหรือเปลี่ยนยางยืดได้เท่านั้นแต่ถ้าเกิดจะให้แก้ทรงเขาก็จะบอกว่า เขาไม่สามารถทำได้เราก็ทำได้เด็กๆน้อยๆนะคะ ถือว่าเป็นการเพิ่มรายได้ ถุงนะคะ สำหรับข้อที่ 4 นะคะข้อที่ 4 เป็นการใช้เวลาว่างให้เกิดประโยชน์นั้นเองค่ะ ซึ่งตรงนี้นะคะถ้าเกิดว่าเสื้อผ้าของเราไม่ได้ชำรุดแต่เด็กๆอาจจะฝึกเอาเศษผ้า หมึกเน่ามาฝึกถอยก็จะช่วยให้เด็กนั้น อาจจะจองหรือได้เช่นกันค่ะ ในส่วนของข้อที่ 5 นะคะทำให้เกิดความภาคภูมิใจที่สามารถซ่อมแซมเสื้อผ้าได้ด้วยตนเองนั่นเองค่ะเพราะจะทำให้เรียน ความภาคภูมิใจนะคะดีใจเวลาที่เราทำงานประสบความสำเร็จค่ะ การซ่อมแซมเสื้อผ้าด้วยการติดตะขอนะคะหนูจะดูกันนะคะว่าเรามีวัสดุอุปกรณ์อะไรกันบ้างนะคะ วัสดุของเราขายไม่ได้เลยค่ะต้องมีเข็มเย็บผ้าย้ำนะคะ เข็มเย็บผ้า และได้ นะคะ มีอะไรครับไฟล์ อันนี้เป็นตะขอเกี่ยวนะคะซึ่งเดี๋ยวเราจะได้ใช้กันวันนี้นะคะ แล้วดำเป็นตะขอรับนะคะซึ่งดูจากรูปร่างแล้วนะคะนักเรียนก็คงจะมองออกนะคะแล้วก็สังเกตได้ว่า ทำไมเขาถึงเรียกตะขอเกี่ยวแล้วก็จะขอลานะคะ เกี่ยวนะคะ ดูละครรักนะคะว่าจะมี สำหรับรับตะขอเกี่ยวนะเองนะคะช่วงนี้นะคะ ตอนนี้เรื่องของ การซ่อมแซมนะคะก่อนอื่นเลยนะคะ คงจะหนีไม่พ้นอันดับอะไรก็ได้ ได้ แล้วมัดผมได้ ตรงนี้นะคะ อีกอย่างก็คือการสนเข็มนั่นเองนะคะ เป็นขั้นตอนที่ถือว่า ด่านแรกเลยค่ะ ตัวไหนแล้วอาจจะเสียเวลาอยู่ตรงนี้ คนข้างหน้านั่นเองนะคะเพราะหนึ่งเด็กๆอาจจะไม่เคยหรือไม่ชำนาญในเรื่องการสนเข็ม อย่าว่าแต่เด็กเลยค่ะ คุณครูก็เช่นกันค่ะ วิธี มือไม้สั่นเหมือนกันค่ะ สำหรับข้อที่ 2 นะคะวางตะขอเกี่ยวให้ตรงกับตำแหน่งที่ต้องการติดนั้นเองค่ะ ซึ่งเวลาว่างนะคะเดี๋ยวก็วางให้ตรงนะคะแล้วก็ ใช้ในการใช้เข็มในการแทงนะคะแล้วก็กะระยะให้มันอยู่ตรงนั้นเองค่ะ ติดตะขอเกี่ยวก่อนหรือจะขอรับก่อนก็ได้นะคะแล้วแต่เลยค่ะ นะคะ แทงเข็มลงใต้ผ้านะคะ แล้วก็ ขึ้นมาดูของนะคะ แล้วตอนนี้จะเย็บแบบเรียงได้ก็ได้ การเย็บแบบยิงได้นะถือว่าง่ายกว่าการใช้ adverb นะคะ แต่ความสุขพ้นกว่า คือการคัดเวิร์ค ยิงได้ 1 ลูก อาจทำให้เส้นอื่นนั้นแล้วก็ ของเราหยุดได้ นักเรียนเย็ดแบบพักเวิร์คนะคะ ก็คือจะมีการอบรมให้ตลอดเวลา 1 ลูก อื่นที่ทำอดทนไว้ ก็ยังช่วยยึดติดแน่นเองนะคะ เราจะเอาเขียนอยู่ด้านหลังนะคะที่ดูอีกทีค่ะ ดูภาพไปก่อนนะคะ ก็คือ ฝ้ายสำหรับการคัดเวิร์คนะคะก็คือการนำได้เนี่ยมาพันหัวเข็มนะคะซึ่งจะผ่านไป ในทิศทางใดก็ได้นั่นเองค่ะ คือ adverb คือการนำได้มาพันหัวเข็มนะคะ แล้วเราก็ยืนจับด้านในแล้วแต่ด้านซ้ายก็ซ้ายก่อนมาตลอดหรือจะเริ่มจากด้านขวาก็ขวามาตลอดนั่นเองนะคะ หลังจากนั้นนะคะ ได้ให้สุด เรียกด้านหนึ่งไปอีกด้านหนึ่งนะคะเวลาช่วงดึงได้ เล่นไม่เสมอกันและยังสามารถที่จะ มือของตัวเองดึงได้เพื่อให้เส้นนั้นมันเสมอกันแล้วมันจะสวยงามนะเองนะคะ เมื่อการขับรถนะคะก็จะมีโปรอยู่ทางด้านล่างนะคะ แล้วผมจะอยู่ด้านล่างตลอดเวลาดึงถ้านักเรียนดึงขึ้นด้านบนผมก็จะไปอยู่ด้านบนฉะนั้นเวลาดึงอยากให้คงอยู่ด้านล่างเราก็ต้องดึงลงมาด้านล่างนะเองนะคะ กูจะขออธิบายขั้นตอนการปฏิบัติกิจกรรมก่อนนะคะแล้วเดี๋ยวกูจะไปสาธิตให้ดูนะคะ การปฏิบัติกิจกรรมในวันนี้นะคะ สำหรับกูปลายทางค่ะให้ทำอะไรดีคะคุณฝ้าย สำหรับคุณครูปลายทางนะคะขอความกรุณาทุกๆปลายทางในการเดินแจกใบรายงานนะคะซึ่งในงานนี้นะคะเป็นใบงานที่ 2 นะคะชื่อว่าการซ่อมแซมเสื้อผ้า หาการติดตะขอนั้นเองค่ะ ซึ่งในใบงานนี้นะคะ ก็จะมีการเขียนวัสดุอุปกรณ์ว่าสิ่งที่เด็กๆใช้มีอะไรบ้าง แล้วก็ขั้นตอน เขียนแบบที่ตนเองเข้าใจนะคะ ผลงานของตนเองค่ะนำมาติดในช่องสี่เหลี่ยมตรงนี้ นะคะ ตอนนี้ก็ขอให้ครูนัท จะไปงานก่อนนะคะ ส่วนอุปกรณ์มา วางไว้บนโต๊ะด้วยความระมัดระวังด้วยนะคะระวังเข็ม ระวังกรรไกรด้วย ไม่รู้ว่า คราวที่แล้วกูบอกไว้ว่า การขอเข็มหรือไม่ คำสั่งด้วยนะคะ แล้ววันนี้มีใครประสบอุบัติเหตุจากเข็มแล้วหรือยัง ถ้าเกิดที่เนื้อนั้นเลือดไหลแล้วเจ็บนะคะ ช่วงนี้ต้องให้คุณครูแจกใบงานก่อนนะคะเดี๋ยวกูจะไปสาธิตให้ดูแล้วค่อยเริ่มปฏิบัติกิจกรรมนะคะขอย้ำว่า ให้ดูวิธีการสาธิตให้เสร็จก่อนแล้วนักเรียนค่อยปฏิบัติกิจกรรมนะคะ เดี๋ยวนักเรียนจะ ตามไม่ทันแล้วก็สั่งได้นะคะ ตอนนี้นะคะเราจะมาแนะนำอุปกรณ์นะคะก็จะมีเข็มนะคะ กรรไกร อันนี้ตั้งใจนะคะที่กูบอกให้นักเรียนนะขอกรอกมาด้วยนะคะก็จะเป็นแบบนี้นะคะแล้วก็นำเขียนมาตรงนี้ได้ดูอีก 1 รอบนะคะว่า เวลาที่ มันอยู่ในกระเป๋าเรานะคะราคาแพงไปโรงเรียนเราจะได้ไม่เจ็บนะคะ จะขออะไรคะ อันนี้จะขออะไรคะใครตอบได้บ้างเอ่ย เสียงดังฟังชัดมากเลยค่ะใครที่จะขอ เดี่ยวมาเองค่ะ อันนี้ล่ะคะ ขอรับเยี่ยมมากค่ะอันนี้เป็นได้นะคะวันนี้ที่ครูขอใช้ได้ถึง 4 นะคะเพราะว่าเด็กจะได้เห็นตรงได้ชัดเจนนั้นเองนะคะแต่โดยปกติแล้วถ้าเกิดเวลาเราเย็บเสื้อผ้านะคะ ถ้าเรามีสีขาวเราต้องเลือกได้สีขาว สีดำเราก็ควรเลือกภาค ขอโทษนะคะเลือกได้สีดำเพื่อให้เข้ากับผ้าด้วยนะคะ แล้วถ้าเกิดว่า ภาพมาเป็นสีม่วงแบบนี้นะคะนักเรียนจะเลือกได้คืออะไรคะ เยี่ยมมากค่ะ และนี่คือผ้านะคะเสื้อผ้าที่ครูนำมานะคะหรืออาจจะเป็นผ้าด้ายดิบก็ได้นะคะถ้าใครไม่มีก็คือใช้เศษผ้า เสื้อผ้าเก่าๆของเราก็ได้นะคะ เอามาฝึกนั่นเองนะคะ ต่อไปนะคะคุณครูก็จะมาสาธิตนั่นเองนะคะ ขั้นตอนแรกเลยนะคะนักเรียนต้องเห็นนั่นเองนะคะคือนำได้นะคะสอดเข้าไปในรูของเข็มนะคะ ถึงขั้นตอนนี้นะคะ ถือว่าปากคืนได้เช่นกันนะคะ รักได้มาแล้ว ความยาวของได้นะคะขอเป็นเส้นคู่นะคะประมาณ 12 นะคะหรือ 1 ไม้บรรทัดนะคะอย่ายาวเกินนะคะ เกิดยาวเกิน ได้อรรถพันธ์ได้นะคะ หลังจากนั้น นำได้คู่นะคะขมวดปม อบรมนะคะทำได้หลายวิธีนะคะบางคนก็อาจจะทำแบบนี้นะคะ แล้วก็หนูได้เข้าไปใส่ หรือจะพันที่นิ้วมือของตัวเองก็ได้ค่ะแล้วแต่เลยนะคะจะใช้วิธีไหน อย่าลืมนะคะ ว่าเวลาเขาหมดโปรต้องได้คู่นะคะแล้วค่อยๆดึง ให้ผม ขายได้นะคะแม่ค้ามีปุ่มแล้วเล็กๆแบบนี้นะคะ หลังจากนั้นตัดทิ้งค่ะ มาตัดหญ้าตัดให้โดนโฟมนะคะ เสร็จเรียบร้อยแล้ว ล้างจานค่ะ นำตะขอนะคะที่เราจะติดคะ กูขอเลือกแบบตะขอ อะไรเอ่ยตัวนี้ ขอรับนั่นเองนะคะเก่งมาค่ะ ขั้นตอนแรกนะคะเราก็ วางในตำแหน่งที่เราต้องการ น้ำเค็มนะคะ แผนที่มา ให้อยู่ด้านนอกของตะขอนะคะ เริ่มจากมุมใดมุมหนึ่งคือถ้าเริ่มจากมุมนี้เราก็จะ เย็บวนไปถึงด้านนี้อันนี้ขึ้นอยู่กับว่าโรงเรียนขนาดแบบไหนนะคะ ซึ่งบางคนอาจจะถนัดด้านนี้ แล้ววนมาด้านนี้ ก็ได้นะคะ แล้วแต่เลยค่ะ หลังจากนั้นจึงตื่นขึ้นมาเข็มของเราจะอยู่ด้านบนผ้าตลอดนะคะ เริ่มแล้วนะคะ แทงเข็มค่ะลงใต้ผ้า เข้ามาในรูนะคะ หลังจากนั้นนำได้ค่ะ พันหัวเข็ม กูผ่านมาทางนิ้วโป้งด้านซ้ายนะคะ แล้วก็ดึง ช่วงได้ตรงนี้นะคะนักเรียนสามารถที่จะ วางถึงได้บางคนต้องระมัดระวังด้วยนะคะ นักเรียนดึงยาวไปเพื่อนอยู่ด้านหลังอาจจะเกิดอุบัติเหตุได้นะ เข็มเลยดีกว่าค่ะ แล้วค่อยๆดึง นะคะ ไม่ได้ 1 กลมแล้ว รู้สึกเป็นไงบ้างคะถ้าได้ 1 กลมแล้ว องค์ที่ 2 กำลังเกิดขึ้นดึงให้ตึงนะคะ แทงเข็มขึ้นมา พัน นักเรียนพูดตามด้วยนะคะเพราะว่าเดี๋ยวเวลานั่งเล่นทำจะได้ ทำได้ ถูกต้อง แล้วก็ดึง แทงเข็มลงข้างนอกนะคะลงใต้ผ้าขึ้นในรู แล้วก็พัน แล้วดึง เครื่องดึงดึงลงมาข้างล่างนะคะ ดึงขึ้นข้างบน โอมจะอยู่ด้านบนนะคะเราจะให้ผมอยู่ด้านล่างเราต้องดึงลงด้านล่าง แพง คลื่น ทัน ดื่ม อีกทีนึงค่ะ แพง ขึ้นทำ ได้ไหมคะ เดี๋ยวลองพูดตามนะคะ แพง คลื่น แล้วดื่ม แพง ขึ้น ธนาคาร ดื่ม ถ้ามีปัญหาตรงไหนให้หยุดก่อนนะคะเห็นไหมคะตอนนี้คุณเริ่มมีปัญหาแล้วค่ะ ได้ไม่เสมอกันค่ะ โทรหาสาเหตุชาว่าเป็นเส้นไหน ทำให้ได้ของเราไม่เสมอกัน เราก็จะได้เส้นนั้นให้ตึงนะคะ เจอปัญหาต้องรีบแก้นะคะอย่าปล่อยไว้นะคะ ดึงเบาๆนะคะบางคนดึงแรงได้ค่ะ ต้องเริ่มใหม่นะคะ แพง ขึ้น ไม่ขึ้นนะคะเอาใหม่ แทนขึ้นนะคะ แล้วพาล แล้วดึงไม่ให้เราก็หมุนภาพไปได้เรื่อยๆค่ะ แทง แล้ว คลื่น แทงแล้วขึ้นคะ ทัน ตอบคะ เสียงดังฟังชัดมากเลยค่ะ เด็กพูดอะไรค่ะ ถ้าเด็กจะสามารถพูดได้อธิบายได้นะคะคุณครูเชื่อว่าตอนที่เด็กปฏิบัติ ก็ได้เช่นกันค่ะ แล้วดึง ปัญหาเรื่องมาอีกแล้วใช่ไหมคะ น่านไปกินแล้วค่ะดึงไม่ได้เราต้องหาวิธีนะคะค่อยๆ ได้แล้ว กูจะขอเริ่มจุดใหม่เลยนะคะ การเริ่มที่จุดใหม่นะคะ แทงเข็มลงใต้ผ้า อันนี้ถือว่ายังเย็บไม่ได้ ภาพสวยเท่าไหร่ใช่ไหมคะ แต่ก็มีความคงทนแล้วนะเดี๋ยวกลัวว่าเด็กๆจะท้อก่อนนะคะ แทงเข็มขึ้นไปค่ะข้างนอก ขอขอรับนั้นเองนะคะ ที่นี้เราจะใช้ด้านบนแล้วก็สามารถที่จะ นะคะ เอาตามที่เราถนัดได้ แทงเข็ม พระอา ลงไปใต้ผ้านะคะ แล้วขึ้น แล้วพัน อย่าลืมทานนะคะ Thank You เข้าไปปิดรูแล้วพัง มองหน้าใช่ไหมคะ น้องๆนะคะ เราจะปฏิบัติเช่นนี้ไปเรื่อยๆนะคะ ย้ำนะคะว่าถ้าพบปัญหาว่า ได้ดึงเส้นไหนแล้วไม่สุด ให้นักเรียนนั้นแก้ปัญหาเลยนะคะ เราสามารถหมุนภาพไปได้เรื่อยๆ อย่าลืมว่าเราต้องดึงได้นะคะ ลงมาด้านล่างนะคะ เพราะว่าถ้าเกิดเราดึงขึ้นบนก็จะทำให้ ตกลงไปอยู่ด้านบนนั่นเองนะคะ เราทำเช่นนี้ไปเรื่อยๆนะคะ ประมาณ 15 20 เข็มนั่นเองนะคะประมาณนะคะประมาณ แล้วพัน ย้ำนะคะว่าอย่าลืมพันเข็มนะคะ ที่สำคัญนะคะพยายามอย่าให้เข็มหลุดออกมาก่อนค่อยผ่านนะคะ เดี๋ยวเราจะมาดูตอนจบนะคะว่าแล้วเราจะ Honda ยังไงนั่นเองนะคะตอนจบนะคะ ขออีก 1 ฝีเข็ม แล้วพาล เสร็จเรียบร้อยแล้วหลังจากนั้นเราต้องตัดได้ทิ้งค่ะแต่อย่าเพิ่งนะคะให้นักเรียนเก็บรายได้ก่อนค่ะ ไว้ด้านหลังนะคะ แอมฟาย แล้วเรากับผ้านะคะ เพื่อที่จะ พูดได้นั่นเองนะคะ เวลาที่เราปลูกได้นะคะ เรามีเข็ม สอดใต้ผ้า ตาย Die เหมือนเดิมค่ะเราใช้วิธี พันรถเข็นนะคะ 200 นะครับ 2 รอบนะคะแล้วค่อยดึง นี่ก็จะเป็นการผูกเคไหมครับ เรียบร้อยค่ะ ผลงานของเราค่ะ นี่คือจะขอรับเสร็จสิ้นเรียบร้อยแล้ว หวังว่าเป็นไงบ้างคะ ต่อไปกูจะให้เด็กๆนะคะได้มีเวลาการฝึกปฏิบัติตรงนี้นะคะเป็นเวลา 25 นาทีนะคะ โดยให้ติดทั้งนะขอรับ และตะขอเกี่ยว ติดเสร็จเรียบร้อยแล้วนะคะ ให้นักเรียนนำผลงานชิ้นนี้ ไปลงใบงาน วิธีการแปะลงใบงานนะคะ อย่าให้ติดด้านบนนะคะ น้อย แปะที่ใบงานเพื่อที่จะได้เปิดดูได้ นะคะ แบบนี้นะคะ อย่าลืมด้วยนะคะ ในใบงานเขียนว่ามีวัสดุอุปกรณ์อะไรบ้าง แล้วก็ขั้นตอนการทำยังไง นะคะ 25 นาทีตรงนี้ เชิญเลยค่ะ เราก็หมดแล้วนะคะ 25 นาทีตรงนี้นะคะไม่รู้ว่าเด็กทำได้ที่ไหนคะแต่ไม่เป็นไรค่ะเด็กสามารถฝึกฝนที่บ้านต่อได้นะคะเอาลงมาดูตัวอย่างใบงานของเราว่าเมื่อทำสำเร็จแล้วจะเป็นแบบไหนนะคะ นิทานแล้วก็เขียนวัสดุอุปกรณ์ค่ะว่ามีอะไรบ้างขั้นตอนนะคะการปฏิบัติเอาตามที่นักเรียนเข้าใจเลยก็ได้นะคะ ผลงานค่ะ เห็นไหมคะว่าเวลาติดกูบอกให้ปิดด้านบนด้านเดียวเลยไม่ใช่แบบนี้ สีที่ ให้เห็นชัดเจนก่อนนะคะช่วงนี้ก็ฝึกปฏิบัตินั่นเองค่ะ ประมาณนี้นะคะถ้าเกิดใครทำเสร็จแล้ว สำหรับในวันนี้นะคะเรามาสรุปบทเรียนกันค่ะครูฝ้าย สำหรับบทเรียนในวันนี้นะคะในเรื่องของการเย็บตะขอนะคะก็สามารถ ช่วยในเรื่องของการซ่อมแซมเสื้อผ้าที่ชํารุดและก็เป็นการใช้เวลาว่างให้ มีประโยชน์นั้นเองค่ะ วันนี้นะคะ ป้ายและ สำหรับในครั้งต่อไปค่ะพี่ฝ้ายสิ่งที่เด็กต้องเตรียมมานะคะหรือคุณครูช่วยเด็กๆด้วยนะคะในเรื่องของการเตรียมใบงานการจัดโต๊ะเขียนหนังสือนะคะ แล้วก็ กระเป๋านักเรียนนั่นเองค่ะ ทุกวันอยู่แล้วนะคะก็คงจะต้อง หรือไม่อยู่แล้วนะคะ ปล่อยงานอย่างเดียวค่ะ สัปดาห์หน้าค่ะสำหรับวันนี้ค่ะ เวลาแล้วค่ะเราสองคนต้อง ให้หน่อย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ASR การซ่อมแซมเสื้อผ้า(การติดตะขอ)_34933</dc:title>
  <dc:creator/>
  <cp:keywords/>
  <dcterms:created xsi:type="dcterms:W3CDTF">2021-11-26T09:53:42Z</dcterms:created>
  <dcterms:modified xsi:type="dcterms:W3CDTF">2021-11-26T09: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พฤษจิกายน 2564 เวลา 14.47 น.</vt:lpwstr>
  </property>
  <property fmtid="{D5CDD505-2E9C-101B-9397-08002B2CF9AE}" pid="3" name="subtitle">
    <vt:lpwstr/>
  </property>
</Properties>
</file>